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FE7EAB3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F23A460" w14:textId="77777777" w:rsidR="000B2080" w:rsidRPr="00963CBF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C0F9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F287037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2A69C9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9A61E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1D67DE6" w14:textId="77777777" w:rsidR="000B2080" w:rsidRPr="00963CBF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4B988D9B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C228A5">
        <w:rPr>
          <w:rFonts w:ascii="Times New Roman" w:eastAsia="Times New Roman" w:hAnsi="Times New Roman" w:cs="Times New Roman"/>
          <w:lang w:val="fr-FR"/>
        </w:rPr>
        <w:t>inf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C228A5">
        <w:rPr>
          <w:rFonts w:ascii="Times New Roman" w:eastAsia="Times New Roman" w:hAnsi="Times New Roman" w:cs="Times New Roman"/>
          <w:lang w:val="fr-FR"/>
        </w:rPr>
        <w:t>inf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deflator) en tant qu'indice de déflation des prix, puis générez la variable de revenu réel par habitant (rpcinc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F5DF9F9" w14:textId="77777777" w:rsidR="000B2080" w:rsidRPr="007F0E27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649B8D8" w14:textId="77777777" w:rsidR="000B2080" w:rsidRDefault="000B2080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r w:rsidRPr="00FC602B">
        <w:rPr>
          <w:rFonts w:ascii="Cambria" w:hAnsi="Cambria"/>
          <w:b/>
          <w:lang w:val="fr-FR"/>
        </w:rPr>
        <w:t>imean</w:t>
      </w:r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>À quoi réfère cette statistique?</w:t>
      </w:r>
    </w:p>
    <w:p w14:paraId="39549FC3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7E81C3B1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1: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r w:rsidRPr="002861B6">
        <w:rPr>
          <w:rFonts w:ascii="Cambria" w:hAnsi="Cambria"/>
          <w:i/>
          <w:lang w:val="fr-FR"/>
        </w:rPr>
        <w:t>strata</w:t>
      </w:r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r w:rsidRPr="00DF38FE">
        <w:rPr>
          <w:rFonts w:ascii="Cambria" w:hAnsi="Cambria"/>
          <w:i/>
          <w:lang w:val="fr-FR"/>
        </w:rPr>
        <w:t>psu</w:t>
      </w:r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primary sampling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 xml:space="preserve">CAS3: En utilisant la variable </w:t>
      </w:r>
      <w:r w:rsidRPr="00DF38FE">
        <w:rPr>
          <w:rFonts w:ascii="Cambria" w:hAnsi="Cambria"/>
          <w:i/>
          <w:lang w:val="fr-FR"/>
        </w:rPr>
        <w:t xml:space="preserve">strata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psu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4: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r w:rsidRPr="00DF38FE">
        <w:rPr>
          <w:rFonts w:ascii="Cambria" w:hAnsi="Cambria"/>
          <w:i/>
          <w:lang w:val="fr-FR"/>
        </w:rPr>
        <w:t xml:space="preserve">strata, psu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151B06A1" w14:textId="77777777" w:rsidR="00CF44A6" w:rsidRPr="00B56377" w:rsidRDefault="00CF44A6" w:rsidP="00CF44A6">
      <w:pPr>
        <w:ind w:left="705"/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7DEF364E" w14:textId="77777777" w:rsidR="00CF44A6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r w:rsidRPr="00B56377">
        <w:rPr>
          <w:rFonts w:ascii="Cambria" w:hAnsi="Cambria"/>
          <w:b/>
          <w:i/>
          <w:lang w:val="fr-FR"/>
        </w:rPr>
        <w:t>dimean</w:t>
      </w:r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53039E84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4CE519B3" w14:textId="77777777" w:rsidR="00757270" w:rsidRPr="00971234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1B7B076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F4C298" w14:textId="77777777" w:rsidR="000B2080" w:rsidRPr="002E54D9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627847" w14:textId="77777777" w:rsidR="000B2080" w:rsidRPr="00D65106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7777777" w:rsidR="004C3339" w:rsidRPr="00757270" w:rsidRDefault="004C3339">
      <w:pPr>
        <w:rPr>
          <w:rFonts w:ascii="Times New Roman" w:hAnsi="Times New Roman" w:cs="Times New Roman"/>
          <w:lang w:val="fr-FR"/>
        </w:rPr>
      </w:pP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B2080"/>
    <w:rsid w:val="00455BBF"/>
    <w:rsid w:val="00480174"/>
    <w:rsid w:val="004C3339"/>
    <w:rsid w:val="007051F6"/>
    <w:rsid w:val="007209E7"/>
    <w:rsid w:val="00757270"/>
    <w:rsid w:val="008C43D7"/>
    <w:rsid w:val="0090244B"/>
    <w:rsid w:val="00A70C3D"/>
    <w:rsid w:val="00A86FBD"/>
    <w:rsid w:val="00C228A5"/>
    <w:rsid w:val="00CF44A6"/>
    <w:rsid w:val="00EE39C4"/>
    <w:rsid w:val="00F6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697</Words>
  <Characters>3835</Characters>
  <Application>Microsoft Office Word</Application>
  <DocSecurity>0</DocSecurity>
  <Lines>31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2</cp:revision>
  <dcterms:created xsi:type="dcterms:W3CDTF">2018-02-01T20:46:00Z</dcterms:created>
  <dcterms:modified xsi:type="dcterms:W3CDTF">2021-02-23T02:16:00Z</dcterms:modified>
</cp:coreProperties>
</file>